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7274B8" w14:textId="77777777" w:rsidR="00847D05" w:rsidRPr="00B908D7" w:rsidRDefault="00847D05" w:rsidP="00CF4504">
      <w:pPr>
        <w:spacing w:after="0" w:line="240" w:lineRule="auto"/>
        <w:rPr>
          <w:b/>
          <w:sz w:val="24"/>
          <w:szCs w:val="24"/>
        </w:rPr>
      </w:pPr>
      <w:r w:rsidRPr="00B908D7">
        <w:rPr>
          <w:b/>
          <w:sz w:val="24"/>
          <w:szCs w:val="24"/>
        </w:rPr>
        <w:t xml:space="preserve">Course: ITEC5920A </w:t>
      </w:r>
    </w:p>
    <w:p w14:paraId="5177FF76" w14:textId="16A1EE87" w:rsidR="00847D05" w:rsidRPr="00B908D7" w:rsidRDefault="00ED0F41" w:rsidP="00CF4504">
      <w:pPr>
        <w:spacing w:after="0" w:line="240" w:lineRule="auto"/>
        <w:rPr>
          <w:b/>
          <w:sz w:val="24"/>
          <w:szCs w:val="24"/>
        </w:rPr>
      </w:pPr>
      <w:r w:rsidRPr="00B908D7">
        <w:rPr>
          <w:b/>
          <w:sz w:val="24"/>
          <w:szCs w:val="24"/>
        </w:rPr>
        <w:t xml:space="preserve">Term: </w:t>
      </w:r>
      <w:r w:rsidR="00847D05" w:rsidRPr="00B908D7">
        <w:rPr>
          <w:b/>
          <w:sz w:val="24"/>
          <w:szCs w:val="24"/>
        </w:rPr>
        <w:t xml:space="preserve">Winter 2019 </w:t>
      </w:r>
    </w:p>
    <w:p w14:paraId="4CD29176" w14:textId="77777777" w:rsidR="00847D05" w:rsidRPr="00B908D7" w:rsidRDefault="00847D05" w:rsidP="00CF4504">
      <w:pPr>
        <w:spacing w:after="0" w:line="240" w:lineRule="auto"/>
        <w:rPr>
          <w:sz w:val="24"/>
          <w:szCs w:val="24"/>
        </w:rPr>
      </w:pPr>
    </w:p>
    <w:p w14:paraId="281EFBC8" w14:textId="180BFF0E" w:rsidR="00E654CE" w:rsidRPr="00B908D7" w:rsidRDefault="00E654CE" w:rsidP="00CF4504">
      <w:pPr>
        <w:spacing w:after="0" w:line="240" w:lineRule="auto"/>
        <w:rPr>
          <w:b/>
          <w:sz w:val="24"/>
          <w:szCs w:val="24"/>
        </w:rPr>
      </w:pPr>
      <w:r w:rsidRPr="00B908D7">
        <w:rPr>
          <w:b/>
          <w:sz w:val="24"/>
          <w:szCs w:val="24"/>
        </w:rPr>
        <w:t xml:space="preserve">Your Name: </w:t>
      </w:r>
      <w:r w:rsidR="00847D05" w:rsidRPr="00B908D7">
        <w:rPr>
          <w:b/>
          <w:sz w:val="24"/>
          <w:szCs w:val="24"/>
        </w:rPr>
        <w:t xml:space="preserve"> </w:t>
      </w:r>
      <w:r w:rsidR="00470AEE">
        <w:rPr>
          <w:b/>
          <w:sz w:val="24"/>
          <w:szCs w:val="24"/>
        </w:rPr>
        <w:t>Saad Hasan</w:t>
      </w:r>
    </w:p>
    <w:p w14:paraId="4FACD98F" w14:textId="62EBB81C" w:rsidR="00ED0F41" w:rsidRPr="00B908D7" w:rsidRDefault="00ED0F41" w:rsidP="00CF4504">
      <w:pPr>
        <w:spacing w:after="0" w:line="240" w:lineRule="auto"/>
        <w:rPr>
          <w:sz w:val="24"/>
          <w:szCs w:val="24"/>
        </w:rPr>
      </w:pPr>
    </w:p>
    <w:p w14:paraId="0802F4BA" w14:textId="77777777" w:rsidR="00ED0F41" w:rsidRPr="00B908D7" w:rsidRDefault="00ED0F41" w:rsidP="00CF4504">
      <w:pPr>
        <w:spacing w:after="0" w:line="240" w:lineRule="auto"/>
        <w:rPr>
          <w:sz w:val="24"/>
          <w:szCs w:val="24"/>
        </w:rPr>
      </w:pPr>
    </w:p>
    <w:p w14:paraId="2F9074F5" w14:textId="5961F54D" w:rsidR="00E654CE" w:rsidRPr="00B908D7" w:rsidRDefault="00847D05" w:rsidP="00CF4504">
      <w:pPr>
        <w:spacing w:after="0" w:line="240" w:lineRule="auto"/>
        <w:rPr>
          <w:b/>
          <w:sz w:val="24"/>
          <w:szCs w:val="24"/>
        </w:rPr>
      </w:pPr>
      <w:r w:rsidRPr="00B908D7">
        <w:rPr>
          <w:b/>
          <w:sz w:val="24"/>
          <w:szCs w:val="24"/>
        </w:rPr>
        <w:t>Title of your research project</w:t>
      </w:r>
      <w:r w:rsidR="00ED0F41" w:rsidRPr="00B908D7">
        <w:rPr>
          <w:b/>
          <w:sz w:val="24"/>
          <w:szCs w:val="24"/>
        </w:rPr>
        <w:t xml:space="preserve">: </w:t>
      </w:r>
      <w:r w:rsidR="00470AEE">
        <w:rPr>
          <w:b/>
          <w:sz w:val="24"/>
          <w:szCs w:val="24"/>
        </w:rPr>
        <w:t>Project State Contribution in Kickstarter: A look into the data based on Business Perspective</w:t>
      </w:r>
    </w:p>
    <w:p w14:paraId="7E143C9D" w14:textId="747332EC" w:rsidR="00ED0F41" w:rsidRPr="00B908D7" w:rsidRDefault="00ED0F41" w:rsidP="00CF4504">
      <w:pPr>
        <w:spacing w:after="0" w:line="240" w:lineRule="auto"/>
        <w:rPr>
          <w:sz w:val="24"/>
          <w:szCs w:val="24"/>
        </w:rPr>
      </w:pPr>
    </w:p>
    <w:p w14:paraId="02758026" w14:textId="77777777" w:rsidR="00ED0F41" w:rsidRPr="00B908D7" w:rsidRDefault="00ED0F41" w:rsidP="00CF4504">
      <w:pPr>
        <w:spacing w:after="0" w:line="240" w:lineRule="auto"/>
        <w:rPr>
          <w:sz w:val="24"/>
          <w:szCs w:val="24"/>
        </w:rPr>
      </w:pPr>
    </w:p>
    <w:p w14:paraId="12949F5D" w14:textId="19B206AE" w:rsidR="00ED0F41" w:rsidRPr="00B908D7" w:rsidRDefault="00ED0F41" w:rsidP="00CF4504">
      <w:pPr>
        <w:spacing w:after="0" w:line="240" w:lineRule="auto"/>
        <w:rPr>
          <w:sz w:val="24"/>
          <w:szCs w:val="24"/>
        </w:rPr>
      </w:pPr>
      <w:r w:rsidRPr="00B908D7">
        <w:rPr>
          <w:b/>
          <w:sz w:val="24"/>
          <w:szCs w:val="24"/>
        </w:rPr>
        <w:t>Question 1:</w:t>
      </w:r>
      <w:r w:rsidRPr="00B908D7">
        <w:rPr>
          <w:sz w:val="24"/>
          <w:szCs w:val="24"/>
        </w:rPr>
        <w:t xml:space="preserve"> Is the research work (including study, design, implementation, analysis, evaluation) in your research project </w:t>
      </w:r>
      <w:r w:rsidRPr="002E574A">
        <w:rPr>
          <w:b/>
          <w:sz w:val="24"/>
          <w:szCs w:val="24"/>
        </w:rPr>
        <w:t>original</w:t>
      </w:r>
      <w:r w:rsidRPr="00B908D7">
        <w:rPr>
          <w:sz w:val="24"/>
          <w:szCs w:val="24"/>
        </w:rPr>
        <w:t xml:space="preserve">? </w:t>
      </w:r>
      <w:r w:rsidR="003F2DE2" w:rsidRPr="00B908D7">
        <w:rPr>
          <w:sz w:val="24"/>
          <w:szCs w:val="24"/>
        </w:rPr>
        <w:t>(Yes or No)?</w:t>
      </w:r>
    </w:p>
    <w:p w14:paraId="319E85B4" w14:textId="17320783" w:rsidR="003F2DE2" w:rsidRDefault="003F2DE2" w:rsidP="003F2DE2">
      <w:pPr>
        <w:spacing w:after="0" w:line="240" w:lineRule="auto"/>
        <w:rPr>
          <w:sz w:val="24"/>
          <w:szCs w:val="24"/>
        </w:rPr>
      </w:pPr>
      <w:r w:rsidRPr="00B908D7">
        <w:rPr>
          <w:sz w:val="24"/>
          <w:szCs w:val="24"/>
        </w:rPr>
        <w:t xml:space="preserve">If yes, provide details here … </w:t>
      </w:r>
    </w:p>
    <w:p w14:paraId="7556F4D2" w14:textId="77777777" w:rsidR="00560179" w:rsidRPr="00B908D7" w:rsidRDefault="00560179" w:rsidP="003F2DE2">
      <w:pPr>
        <w:spacing w:after="0" w:line="240" w:lineRule="auto"/>
        <w:rPr>
          <w:sz w:val="24"/>
          <w:szCs w:val="24"/>
        </w:rPr>
      </w:pPr>
    </w:p>
    <w:p w14:paraId="1BFAEFF1" w14:textId="23B2A25A" w:rsidR="003F2DE2" w:rsidRPr="00B908D7" w:rsidRDefault="00F75743" w:rsidP="00CF45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es. In terms of design, I came up with new problem based on finding research gap. Implementation, analysis and evaluation, I done based on the existed algorithms and functions created in </w:t>
      </w:r>
      <w:r w:rsidR="00560179">
        <w:rPr>
          <w:sz w:val="24"/>
          <w:szCs w:val="24"/>
        </w:rPr>
        <w:t>R, but I modified it</w:t>
      </w:r>
      <w:r>
        <w:rPr>
          <w:sz w:val="24"/>
          <w:szCs w:val="24"/>
        </w:rPr>
        <w:t xml:space="preserve">. I used them in my problem to accomplish the goal. </w:t>
      </w:r>
    </w:p>
    <w:p w14:paraId="53F005EB" w14:textId="77777777" w:rsidR="00ED0F41" w:rsidRPr="00B908D7" w:rsidRDefault="00ED0F41" w:rsidP="00CF4504">
      <w:pPr>
        <w:spacing w:after="0" w:line="240" w:lineRule="auto"/>
        <w:rPr>
          <w:sz w:val="24"/>
          <w:szCs w:val="24"/>
        </w:rPr>
      </w:pPr>
    </w:p>
    <w:p w14:paraId="744D0240" w14:textId="3BCCCD12" w:rsidR="00ED0F41" w:rsidRPr="00B908D7" w:rsidRDefault="00ED0F41" w:rsidP="00ED0F41">
      <w:pPr>
        <w:spacing w:after="0" w:line="240" w:lineRule="auto"/>
        <w:rPr>
          <w:sz w:val="24"/>
          <w:szCs w:val="24"/>
        </w:rPr>
      </w:pPr>
      <w:r w:rsidRPr="00B908D7">
        <w:rPr>
          <w:b/>
          <w:sz w:val="24"/>
          <w:szCs w:val="24"/>
        </w:rPr>
        <w:t>Question 2:</w:t>
      </w:r>
      <w:r w:rsidRPr="00B908D7">
        <w:rPr>
          <w:sz w:val="24"/>
          <w:szCs w:val="24"/>
        </w:rPr>
        <w:t xml:space="preserve"> </w:t>
      </w:r>
      <w:r w:rsidR="003F2DE2" w:rsidRPr="00B908D7">
        <w:rPr>
          <w:sz w:val="24"/>
          <w:szCs w:val="24"/>
        </w:rPr>
        <w:t xml:space="preserve">In your research project and paper, </w:t>
      </w:r>
      <w:r w:rsidR="003F2DE2" w:rsidRPr="002E574A">
        <w:rPr>
          <w:b/>
          <w:sz w:val="24"/>
          <w:szCs w:val="24"/>
        </w:rPr>
        <w:t>d</w:t>
      </w:r>
      <w:r w:rsidRPr="002E574A">
        <w:rPr>
          <w:b/>
          <w:sz w:val="24"/>
          <w:szCs w:val="24"/>
        </w:rPr>
        <w:t>id you copy anything</w:t>
      </w:r>
      <w:r w:rsidRPr="00B908D7">
        <w:rPr>
          <w:sz w:val="24"/>
          <w:szCs w:val="24"/>
        </w:rPr>
        <w:t xml:space="preserve"> from any other paper</w:t>
      </w:r>
      <w:r w:rsidR="003F2DE2" w:rsidRPr="00B908D7">
        <w:rPr>
          <w:sz w:val="24"/>
          <w:szCs w:val="24"/>
        </w:rPr>
        <w:t>(s)</w:t>
      </w:r>
      <w:r w:rsidRPr="00B908D7">
        <w:rPr>
          <w:sz w:val="24"/>
          <w:szCs w:val="24"/>
        </w:rPr>
        <w:t>, document</w:t>
      </w:r>
      <w:r w:rsidR="003F2DE2" w:rsidRPr="00B908D7">
        <w:rPr>
          <w:sz w:val="24"/>
          <w:szCs w:val="24"/>
        </w:rPr>
        <w:t>(s)</w:t>
      </w:r>
      <w:r w:rsidRPr="00B908D7">
        <w:rPr>
          <w:sz w:val="24"/>
          <w:szCs w:val="24"/>
        </w:rPr>
        <w:t xml:space="preserve"> or any other source</w:t>
      </w:r>
      <w:r w:rsidR="003F2DE2" w:rsidRPr="00B908D7">
        <w:rPr>
          <w:sz w:val="24"/>
          <w:szCs w:val="24"/>
        </w:rPr>
        <w:t>(s)</w:t>
      </w:r>
      <w:r w:rsidRPr="00B908D7">
        <w:rPr>
          <w:sz w:val="24"/>
          <w:szCs w:val="24"/>
        </w:rPr>
        <w:t xml:space="preserve"> in any way? </w:t>
      </w:r>
      <w:r w:rsidR="003F2DE2" w:rsidRPr="00B908D7">
        <w:rPr>
          <w:sz w:val="24"/>
          <w:szCs w:val="24"/>
        </w:rPr>
        <w:t xml:space="preserve">(Yes or No)? </w:t>
      </w:r>
    </w:p>
    <w:p w14:paraId="7B110A98" w14:textId="1CAF0619" w:rsidR="00ED0F41" w:rsidRDefault="003F2DE2" w:rsidP="00ED0F41">
      <w:pPr>
        <w:spacing w:after="0" w:line="240" w:lineRule="auto"/>
        <w:rPr>
          <w:sz w:val="24"/>
          <w:szCs w:val="24"/>
        </w:rPr>
      </w:pPr>
      <w:r w:rsidRPr="00B908D7">
        <w:rPr>
          <w:sz w:val="24"/>
          <w:szCs w:val="24"/>
        </w:rPr>
        <w:t xml:space="preserve">If yes, provide details here … </w:t>
      </w:r>
    </w:p>
    <w:p w14:paraId="01899BFE" w14:textId="77777777" w:rsidR="00560179" w:rsidRPr="00B908D7" w:rsidRDefault="00560179" w:rsidP="00ED0F41">
      <w:pPr>
        <w:spacing w:after="0" w:line="240" w:lineRule="auto"/>
        <w:rPr>
          <w:sz w:val="24"/>
          <w:szCs w:val="24"/>
        </w:rPr>
      </w:pPr>
    </w:p>
    <w:p w14:paraId="5CE3DDA7" w14:textId="2066A405" w:rsidR="00ED0F41" w:rsidRPr="00B908D7" w:rsidRDefault="00F75743" w:rsidP="00CF45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Yes, </w:t>
      </w:r>
      <w:r w:rsidR="003844B5">
        <w:rPr>
          <w:sz w:val="24"/>
          <w:szCs w:val="24"/>
        </w:rPr>
        <w:t>but</w:t>
      </w:r>
      <w:r>
        <w:rPr>
          <w:sz w:val="24"/>
          <w:szCs w:val="24"/>
        </w:rPr>
        <w:t xml:space="preserve"> reworded it from the sources I copy from</w:t>
      </w:r>
      <w:r w:rsidR="00560179">
        <w:rPr>
          <w:sz w:val="24"/>
          <w:szCs w:val="24"/>
        </w:rPr>
        <w:t xml:space="preserve"> and everything is referenced in the report.</w:t>
      </w:r>
    </w:p>
    <w:p w14:paraId="5DEB5E7E" w14:textId="77777777" w:rsidR="003F2DE2" w:rsidRPr="00B908D7" w:rsidRDefault="003F2DE2" w:rsidP="00CF4504">
      <w:pPr>
        <w:spacing w:after="0" w:line="240" w:lineRule="auto"/>
        <w:rPr>
          <w:sz w:val="24"/>
          <w:szCs w:val="24"/>
        </w:rPr>
      </w:pPr>
    </w:p>
    <w:p w14:paraId="221ACCC9" w14:textId="2535C8C8" w:rsidR="003F2DE2" w:rsidRPr="00B908D7" w:rsidRDefault="003F2DE2" w:rsidP="003F2DE2">
      <w:pPr>
        <w:spacing w:after="0" w:line="240" w:lineRule="auto"/>
        <w:rPr>
          <w:sz w:val="24"/>
          <w:szCs w:val="24"/>
        </w:rPr>
      </w:pPr>
      <w:r w:rsidRPr="00B908D7">
        <w:rPr>
          <w:b/>
          <w:sz w:val="24"/>
          <w:szCs w:val="24"/>
        </w:rPr>
        <w:t>Question 3:</w:t>
      </w:r>
      <w:r w:rsidRPr="00B908D7">
        <w:rPr>
          <w:sz w:val="24"/>
          <w:szCs w:val="24"/>
        </w:rPr>
        <w:t xml:space="preserve"> In your research project and paper, </w:t>
      </w:r>
      <w:r w:rsidRPr="009C1B0D">
        <w:rPr>
          <w:b/>
          <w:sz w:val="24"/>
          <w:szCs w:val="24"/>
        </w:rPr>
        <w:t xml:space="preserve">did you take or use any idea(s) </w:t>
      </w:r>
      <w:r w:rsidR="002E574A" w:rsidRPr="009C1B0D">
        <w:rPr>
          <w:b/>
          <w:sz w:val="24"/>
          <w:szCs w:val="24"/>
        </w:rPr>
        <w:t>or material(s)</w:t>
      </w:r>
      <w:r w:rsidR="002E574A">
        <w:rPr>
          <w:sz w:val="24"/>
          <w:szCs w:val="24"/>
        </w:rPr>
        <w:t xml:space="preserve"> in any way </w:t>
      </w:r>
      <w:r w:rsidRPr="00B908D7">
        <w:rPr>
          <w:sz w:val="24"/>
          <w:szCs w:val="24"/>
        </w:rPr>
        <w:t>from any other paper(s), document(s) or any other source(s) without referencing and/or citing those paper(s), document(s) or other source(s)? (Yes or No)?</w:t>
      </w:r>
    </w:p>
    <w:p w14:paraId="1D6F7C8D" w14:textId="77777777" w:rsidR="003F2DE2" w:rsidRPr="00B908D7" w:rsidRDefault="003F2DE2" w:rsidP="003F2DE2">
      <w:pPr>
        <w:spacing w:after="0" w:line="240" w:lineRule="auto"/>
        <w:rPr>
          <w:sz w:val="24"/>
          <w:szCs w:val="24"/>
        </w:rPr>
      </w:pPr>
      <w:r w:rsidRPr="00B908D7">
        <w:rPr>
          <w:sz w:val="24"/>
          <w:szCs w:val="24"/>
        </w:rPr>
        <w:t xml:space="preserve">If yes, provide details here … </w:t>
      </w:r>
    </w:p>
    <w:p w14:paraId="42E693BA" w14:textId="170B1796" w:rsidR="00ED0F41" w:rsidRDefault="00ED0F41" w:rsidP="00CF4504">
      <w:pPr>
        <w:spacing w:after="0" w:line="240" w:lineRule="auto"/>
        <w:rPr>
          <w:sz w:val="24"/>
          <w:szCs w:val="24"/>
        </w:rPr>
      </w:pPr>
    </w:p>
    <w:p w14:paraId="1F949482" w14:textId="50DC77AE" w:rsidR="00560179" w:rsidRPr="00B908D7" w:rsidRDefault="00560179" w:rsidP="00CF4504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 have taken help from stackoverflow.com, R-bloggers, R-Pubs for the Idea how to implement algorithms in R but that is in the chunk of information and also, I used Keras</w:t>
      </w:r>
      <w:bookmarkStart w:id="0" w:name="_GoBack"/>
      <w:bookmarkEnd w:id="0"/>
      <w:r>
        <w:rPr>
          <w:sz w:val="24"/>
          <w:szCs w:val="24"/>
        </w:rPr>
        <w:t xml:space="preserve"> and R-libraries (used in the code ) documentations available in the Internet to use functions.</w:t>
      </w:r>
    </w:p>
    <w:p w14:paraId="1AAA80CB" w14:textId="1A1BA24C" w:rsidR="003F2DE2" w:rsidRPr="00B908D7" w:rsidRDefault="003F2DE2" w:rsidP="00CF4504">
      <w:pPr>
        <w:spacing w:after="0" w:line="240" w:lineRule="auto"/>
        <w:rPr>
          <w:sz w:val="24"/>
          <w:szCs w:val="24"/>
        </w:rPr>
      </w:pPr>
    </w:p>
    <w:p w14:paraId="0B4C72A2" w14:textId="77777777" w:rsidR="00B10B0B" w:rsidRDefault="00ED0F41" w:rsidP="00CF4504">
      <w:pPr>
        <w:spacing w:after="0" w:line="240" w:lineRule="auto"/>
        <w:rPr>
          <w:sz w:val="24"/>
          <w:szCs w:val="24"/>
        </w:rPr>
      </w:pPr>
      <w:r w:rsidRPr="00B908D7">
        <w:rPr>
          <w:sz w:val="24"/>
          <w:szCs w:val="24"/>
        </w:rPr>
        <w:t>Your Signature:</w:t>
      </w:r>
    </w:p>
    <w:p w14:paraId="376403A2" w14:textId="0E486B63" w:rsidR="00ED0F41" w:rsidRPr="00B908D7" w:rsidRDefault="00ED0F41" w:rsidP="00CF4504">
      <w:pPr>
        <w:spacing w:after="0" w:line="240" w:lineRule="auto"/>
        <w:rPr>
          <w:sz w:val="24"/>
          <w:szCs w:val="24"/>
        </w:rPr>
      </w:pPr>
      <w:r w:rsidRPr="00B908D7">
        <w:rPr>
          <w:sz w:val="24"/>
          <w:szCs w:val="24"/>
        </w:rPr>
        <w:t xml:space="preserve"> </w:t>
      </w:r>
      <w:r w:rsidR="00B10B0B">
        <w:rPr>
          <w:noProof/>
          <w:sz w:val="24"/>
          <w:szCs w:val="24"/>
        </w:rPr>
        <w:drawing>
          <wp:inline distT="0" distB="0" distL="0" distR="0" wp14:anchorId="702BF2FE" wp14:editId="5930C2F4">
            <wp:extent cx="1038225" cy="438150"/>
            <wp:effectExtent l="0" t="0" r="9525" b="0"/>
            <wp:docPr id="1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4306" cy="457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B7C06" w14:textId="0091C940" w:rsidR="00ED0F41" w:rsidRPr="00B908D7" w:rsidRDefault="00ED0F41" w:rsidP="00CF4504">
      <w:pPr>
        <w:spacing w:after="0" w:line="240" w:lineRule="auto"/>
        <w:rPr>
          <w:sz w:val="24"/>
          <w:szCs w:val="24"/>
        </w:rPr>
      </w:pPr>
    </w:p>
    <w:p w14:paraId="6428A3B4" w14:textId="58DC5563" w:rsidR="00ED0F41" w:rsidRPr="00B908D7" w:rsidRDefault="00ED0F41" w:rsidP="00CF4504">
      <w:pPr>
        <w:spacing w:after="0" w:line="240" w:lineRule="auto"/>
        <w:rPr>
          <w:sz w:val="24"/>
          <w:szCs w:val="24"/>
        </w:rPr>
      </w:pPr>
      <w:r w:rsidRPr="00B908D7">
        <w:rPr>
          <w:sz w:val="24"/>
          <w:szCs w:val="24"/>
        </w:rPr>
        <w:t xml:space="preserve">Date: </w:t>
      </w:r>
      <w:r w:rsidR="00560179">
        <w:rPr>
          <w:sz w:val="24"/>
          <w:szCs w:val="24"/>
        </w:rPr>
        <w:t>4/15/2019</w:t>
      </w:r>
    </w:p>
    <w:sectPr w:rsidR="00ED0F41" w:rsidRPr="00B908D7" w:rsidSect="00847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SxNDE1NDAwNTc1sjBR0lEKTi0uzszPAykwrAUAAvCsNCwAAAA="/>
  </w:docVars>
  <w:rsids>
    <w:rsidRoot w:val="00E654CE"/>
    <w:rsid w:val="00175CEB"/>
    <w:rsid w:val="00215618"/>
    <w:rsid w:val="002E574A"/>
    <w:rsid w:val="003844B5"/>
    <w:rsid w:val="003F2DE2"/>
    <w:rsid w:val="004650A8"/>
    <w:rsid w:val="00470AEE"/>
    <w:rsid w:val="00560179"/>
    <w:rsid w:val="0063396C"/>
    <w:rsid w:val="00803E82"/>
    <w:rsid w:val="00847D05"/>
    <w:rsid w:val="008E087E"/>
    <w:rsid w:val="009C1B0D"/>
    <w:rsid w:val="00A03551"/>
    <w:rsid w:val="00A06EA6"/>
    <w:rsid w:val="00B10B0B"/>
    <w:rsid w:val="00B908D7"/>
    <w:rsid w:val="00BF6235"/>
    <w:rsid w:val="00C04730"/>
    <w:rsid w:val="00C93EBC"/>
    <w:rsid w:val="00CA2460"/>
    <w:rsid w:val="00CF4504"/>
    <w:rsid w:val="00E654CE"/>
    <w:rsid w:val="00ED0F41"/>
    <w:rsid w:val="00F07BCC"/>
    <w:rsid w:val="00F4224E"/>
    <w:rsid w:val="00F716E7"/>
    <w:rsid w:val="00F757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373BC"/>
  <w15:chartTrackingRefBased/>
  <w15:docId w15:val="{C358B958-E21D-4D40-91EF-F9D3ED3F8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saadhasan094@outlook.com</cp:lastModifiedBy>
  <cp:revision>2</cp:revision>
  <dcterms:created xsi:type="dcterms:W3CDTF">2019-04-15T23:30:00Z</dcterms:created>
  <dcterms:modified xsi:type="dcterms:W3CDTF">2019-04-15T23:30:00Z</dcterms:modified>
</cp:coreProperties>
</file>